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ฟอฟผปแปอฟิิิฟฟฟปผผzxcvbaafaabcฟิฟปอิฟฟฟไไำๆฟฟผออิaavazzฟหแ</w:t>
      </w:r>
    </w:p>
    <w:p>
      <w:pPr>
        <w:pStyle w:val="BodyText"/>
      </w:pPr>
      <w:r>
        <w:t xml:space="preserve">[ภาษาต่างประเทศ]ฟอ มอมฟนฟว สฟวฟ ส่วนสฟบิสฟของสฟสสิ_ฟหอิหาฟันเฟืองมาน้อง แอดข้างบนนี้ถ้าอย่างงั้นไปไหน เห้ย เอ้ามามะ เดี๋็ยนายต้องการจะบอกฟอฟหิอุ้ยห้องใถึงเวลาผีออกแล้วเหรอฟ ฟ ฟหฟหหออฟฟฟอิิหหฟฟฟกหแผผผปแิฟิ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5-03-18T09:18:40Z</dcterms:created>
  <dcterms:modified xsi:type="dcterms:W3CDTF">2025-03-18T0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ีนาคม 2568 เวลา 15.09 น.</vt:lpwstr>
  </property>
  <property fmtid="{D5CDD505-2E9C-101B-9397-08002B2CF9AE}" pid="3" name="subtitle">
    <vt:lpwstr/>
  </property>
</Properties>
</file>